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212078"/>
        <w:docPartObj>
          <w:docPartGallery w:val="Cover Pages"/>
          <w:docPartUnique/>
        </w:docPartObj>
      </w:sdtPr>
      <w:sdtEndPr/>
      <w:sdtContent>
        <w:p w14:paraId="40788253" w14:textId="00A480E8" w:rsidR="006A614B" w:rsidRDefault="006A614B"/>
        <w:p w14:paraId="4E823200" w14:textId="21ADCE88" w:rsidR="006A614B" w:rsidRDefault="00E06018">
          <w:r>
            <w:rPr>
              <w:noProof/>
            </w:rPr>
            <mc:AlternateContent>
              <mc:Choice Requires="wps">
                <w:drawing>
                  <wp:anchor distT="0" distB="0" distL="114300" distR="114300" simplePos="0" relativeHeight="251661312" behindDoc="0" locked="0" layoutInCell="1" allowOverlap="1" wp14:anchorId="30799D5E" wp14:editId="41663A9F">
                    <wp:simplePos x="0" y="0"/>
                    <wp:positionH relativeFrom="page">
                      <wp:posOffset>468544</wp:posOffset>
                    </wp:positionH>
                    <wp:positionV relativeFrom="page">
                      <wp:posOffset>6316137</wp:posOffset>
                    </wp:positionV>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30799D5E" id="_x0000_t202" coordsize="21600,21600" o:spt="202" path="m,l,21600r21600,l21600,xe">
                    <v:stroke joinstyle="miter"/>
                    <v:path gradientshapeok="t" o:connecttype="rect"/>
                  </v:shapetype>
                  <v:shape id="Text Box 129" o:spid="_x0000_s1026" type="#_x0000_t202" style="position:absolute;margin-left:36.9pt;margin-top:497.35pt;width:453pt;height:38.15pt;z-index:251661312;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R4pgQIAAGE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" filled="f" stroked="f" strokeweight=".5pt">
                    <v:textbox style="mso-fit-shape-to-text:t" inset="1in,0,86.4pt,0">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v:textbox>
                    <w10:wrap type="square" anchorx="page" anchory="page"/>
                  </v:shape>
                </w:pict>
              </mc:Fallback>
            </mc:AlternateContent>
          </w:r>
          <w:r w:rsidR="006A614B">
            <w:rPr>
              <w:noProof/>
            </w:rPr>
            <mc:AlternateContent>
              <mc:Choice Requires="wpg">
                <w:drawing>
                  <wp:anchor distT="0" distB="0" distL="114300" distR="114300" simplePos="0" relativeHeight="251659264" behindDoc="1" locked="0" layoutInCell="1" allowOverlap="1" wp14:anchorId="4A3AA8A6" wp14:editId="1879E4AB">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07ED583" w14:textId="693DC1C7" w:rsidR="00E35F7B" w:rsidRPr="00E35F7B" w:rsidRDefault="008A61AF"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A3AA8A6" id="Group 125" o:spid="_x0000_s1027"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07ED583" w14:textId="693DC1C7" w:rsidR="00E35F7B" w:rsidRPr="00E35F7B" w:rsidRDefault="00CC1A37"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6A614B">
            <w:rPr>
              <w:noProof/>
            </w:rPr>
            <mc:AlternateContent>
              <mc:Choice Requires="wps">
                <w:drawing>
                  <wp:anchor distT="0" distB="0" distL="114300" distR="114300" simplePos="0" relativeHeight="251660288" behindDoc="0" locked="0" layoutInCell="1" allowOverlap="1" wp14:anchorId="6E7BF7D9" wp14:editId="24E02E2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E7BF7D9"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X2J/b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6A614B">
            <w:br w:type="page"/>
          </w:r>
        </w:p>
      </w:sdtContent>
    </w:sdt>
    <w:p w14:paraId="2CF83E1F" w14:textId="3167DBB3" w:rsidR="00760DEB" w:rsidRDefault="006D2ACF">
      <w:r>
        <w:lastRenderedPageBreak/>
        <w:t>contents</w:t>
      </w:r>
    </w:p>
    <w:p w14:paraId="6616FF6E" w14:textId="77777777" w:rsidR="00E06018" w:rsidRPr="00E06018" w:rsidRDefault="00E06018" w:rsidP="00E06018"/>
    <w:p w14:paraId="0BE5B63F" w14:textId="77777777" w:rsidR="00E06018" w:rsidRDefault="00E06018">
      <w:pPr>
        <w:rPr>
          <w:rFonts w:asciiTheme="majorHAnsi" w:eastAsiaTheme="majorEastAsia" w:hAnsiTheme="majorHAnsi" w:cstheme="majorBidi"/>
          <w:color w:val="2F5496" w:themeColor="accent1" w:themeShade="BF"/>
          <w:sz w:val="26"/>
          <w:szCs w:val="26"/>
        </w:rPr>
      </w:pPr>
      <w:r>
        <w:br w:type="page"/>
      </w:r>
    </w:p>
    <w:p w14:paraId="45321327" w14:textId="01288E3F" w:rsidR="00495725" w:rsidRDefault="00495725" w:rsidP="00885B7E">
      <w:pPr>
        <w:pStyle w:val="Heading2"/>
      </w:pPr>
      <w:bookmarkStart w:id="0" w:name="_Toc88311792"/>
      <w:r>
        <w:lastRenderedPageBreak/>
        <w:t xml:space="preserve">Aims </w:t>
      </w:r>
      <w:r w:rsidR="00590A62">
        <w:t>and Objectives</w:t>
      </w:r>
      <w:bookmarkEnd w:id="0"/>
    </w:p>
    <w:p w14:paraId="6F6F9D35" w14:textId="3E0C51FC" w:rsidR="00C200BB" w:rsidRDefault="00C808BF" w:rsidP="00C200BB">
      <w:r>
        <w:t>The aim of this</w:t>
      </w:r>
      <w:r w:rsidR="00C200BB">
        <w:t xml:space="preserve"> project to create a digital </w:t>
      </w:r>
      <w:r w:rsidR="007F680A">
        <w:t>c</w:t>
      </w:r>
      <w:r w:rsidR="00C200BB">
        <w:t>hecklist for pieces in a Lego Set</w:t>
      </w:r>
      <w:r w:rsidR="00C639C4">
        <w:t xml:space="preserve"> for 18+ </w:t>
      </w:r>
      <w:r w:rsidR="00C639C4" w:rsidRPr="00C639C4">
        <w:t>Lego builders/enthusiasts/collectors</w:t>
      </w:r>
      <w:r w:rsidR="00C639C4">
        <w:t xml:space="preserve"> (my target users)</w:t>
      </w:r>
      <w:r w:rsidR="00C200BB">
        <w:t xml:space="preserve">. This will be where </w:t>
      </w:r>
      <w:r w:rsidR="00DE493E">
        <w:t>users</w:t>
      </w:r>
      <w:r w:rsidR="00C200BB">
        <w:t xml:space="preserve"> can search for a Lego Set and then click on the Set they would like pieces for. They will then be </w:t>
      </w:r>
      <w:r w:rsidR="00E74D2B">
        <w:t>view</w:t>
      </w:r>
      <w:r w:rsidR="009277BD">
        <w:t xml:space="preserve"> </w:t>
      </w:r>
      <w:r w:rsidR="004C0888">
        <w:t>a</w:t>
      </w:r>
      <w:r w:rsidR="00C200BB">
        <w:t xml:space="preserve">ll the pieces </w:t>
      </w:r>
      <w:r w:rsidR="00DE1D2E">
        <w:t xml:space="preserve">for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0407A84C" w14:textId="070476E7" w:rsidR="00590A62" w:rsidRDefault="00C200BB" w:rsidP="00C200BB">
      <w:r>
        <w:t>For example, you have a Lego set that you have taken apart and put all the pieces in a box along with other Lego pieces, and you would like to rebuild the set, you could do this easily using a digital checklist.</w:t>
      </w:r>
    </w:p>
    <w:p w14:paraId="515226A0" w14:textId="14F0B53D" w:rsidR="00C5646D" w:rsidRDefault="00C5646D" w:rsidP="00C200BB"/>
    <w:p w14:paraId="7165A8D1" w14:textId="1B8893CE" w:rsidR="00C643A7" w:rsidRDefault="00356042" w:rsidP="00C643A7">
      <w:pPr>
        <w:pStyle w:val="Heading3"/>
      </w:pPr>
      <w:bookmarkStart w:id="1" w:name="_Toc88311793"/>
      <w:r>
        <w:t>O</w:t>
      </w:r>
      <w:r w:rsidR="00C643A7">
        <w:t>bjectives</w:t>
      </w:r>
      <w:bookmarkEnd w:id="1"/>
    </w:p>
    <w:p w14:paraId="4B85EEF7" w14:textId="496DE29F" w:rsidR="00C5646D" w:rsidRDefault="00283E5E" w:rsidP="00C643A7">
      <w:pPr>
        <w:pStyle w:val="ListParagraph"/>
        <w:numPr>
          <w:ilvl w:val="0"/>
          <w:numId w:val="9"/>
        </w:numPr>
      </w:pPr>
      <w:r>
        <w:t xml:space="preserve">I am going to produce a </w:t>
      </w:r>
      <w:r w:rsidR="0037787B">
        <w:t>digital Checklist for pieces in a Lego Set</w:t>
      </w:r>
    </w:p>
    <w:p w14:paraId="179BBBEA" w14:textId="539D9925" w:rsidR="00C07C31" w:rsidRDefault="00C07C31" w:rsidP="00C643A7">
      <w:pPr>
        <w:pStyle w:val="ListParagraph"/>
        <w:numPr>
          <w:ilvl w:val="0"/>
          <w:numId w:val="9"/>
        </w:numPr>
      </w:pPr>
      <w:r>
        <w:t>Create usable software</w:t>
      </w:r>
    </w:p>
    <w:p w14:paraId="7C6F6304" w14:textId="04E228AC" w:rsidR="00C167CB" w:rsidRDefault="00AA778C" w:rsidP="00C643A7">
      <w:pPr>
        <w:pStyle w:val="ListParagraph"/>
        <w:numPr>
          <w:ilvl w:val="0"/>
          <w:numId w:val="9"/>
        </w:numPr>
      </w:pPr>
      <w:r>
        <w:t>Users can search for a Lego Set</w:t>
      </w:r>
    </w:p>
    <w:p w14:paraId="733EFD89" w14:textId="11B4FCCF" w:rsidR="00AA778C" w:rsidRDefault="00AA778C" w:rsidP="00C643A7">
      <w:pPr>
        <w:pStyle w:val="ListParagraph"/>
        <w:numPr>
          <w:ilvl w:val="0"/>
          <w:numId w:val="9"/>
        </w:numPr>
      </w:pPr>
      <w:r>
        <w:t>Users can view Lego pieces in a Lego set</w:t>
      </w:r>
    </w:p>
    <w:p w14:paraId="67534246" w14:textId="28F703CB" w:rsidR="004418CC" w:rsidRDefault="004418CC" w:rsidP="00C643A7">
      <w:pPr>
        <w:pStyle w:val="ListParagraph"/>
        <w:numPr>
          <w:ilvl w:val="0"/>
          <w:numId w:val="9"/>
        </w:numPr>
      </w:pPr>
      <w:r>
        <w:t>Users can check pieces off a list of Lego pieces in a set</w:t>
      </w:r>
    </w:p>
    <w:p w14:paraId="6F51171D" w14:textId="77777777" w:rsidR="00C643A7" w:rsidRDefault="00C643A7" w:rsidP="00C200BB"/>
    <w:p w14:paraId="4A2E49C6" w14:textId="26BE5860" w:rsidR="006D21A5" w:rsidRDefault="006D21A5" w:rsidP="00C200BB">
      <w:r>
        <w:t>Challenges I expect to face during the project are</w:t>
      </w:r>
    </w:p>
    <w:p w14:paraId="26D295F7" w14:textId="379BD37A" w:rsidR="006D21A5" w:rsidRDefault="006D21A5" w:rsidP="006D21A5">
      <w:pPr>
        <w:pStyle w:val="ListParagraph"/>
        <w:numPr>
          <w:ilvl w:val="0"/>
          <w:numId w:val="1"/>
        </w:numPr>
      </w:pPr>
      <w:r>
        <w:t xml:space="preserve">Linking the </w:t>
      </w:r>
      <w:r w:rsidR="005F486B">
        <w:t>R</w:t>
      </w:r>
      <w:r w:rsidR="00187F6E" w:rsidRPr="00187F6E">
        <w:t>ebrickable</w:t>
      </w:r>
      <w:r w:rsidR="00187F6E">
        <w:t xml:space="preserve"> </w:t>
      </w:r>
      <w:r w:rsidR="005F486B">
        <w:t xml:space="preserve">API </w:t>
      </w:r>
      <w:r w:rsidR="005F486B">
        <w:fldChar w:fldCharType="begin"/>
      </w:r>
      <w:r w:rsidR="005F486B">
        <w:instrText xml:space="preserve"> REF _Ref88054215 \r \h </w:instrText>
      </w:r>
      <w:r w:rsidR="005F486B">
        <w:fldChar w:fldCharType="separate"/>
      </w:r>
      <w:r w:rsidR="00ED0714">
        <w:t>[2]</w:t>
      </w:r>
      <w:r w:rsidR="005F486B">
        <w:fldChar w:fldCharType="end"/>
      </w:r>
      <w:r w:rsidR="005F486B">
        <w:t xml:space="preserve"> </w:t>
      </w:r>
      <w:r w:rsidR="00187F6E">
        <w:t>to a mobile application and/or a website</w:t>
      </w:r>
    </w:p>
    <w:p w14:paraId="313C6A09" w14:textId="06501268" w:rsidR="00590A62" w:rsidRDefault="00590A62" w:rsidP="00885B7E">
      <w:pPr>
        <w:pStyle w:val="Heading2"/>
      </w:pPr>
      <w:bookmarkStart w:id="2" w:name="_Toc88311794"/>
      <w:r w:rsidRPr="00590A62">
        <w:t>Survey of Literature/Information Sources</w:t>
      </w:r>
      <w:bookmarkEnd w:id="2"/>
    </w:p>
    <w:p w14:paraId="7AC47974" w14:textId="26BA1897" w:rsidR="00590A62" w:rsidRDefault="00590A62" w:rsidP="00590A62"/>
    <w:p w14:paraId="7A2227B5" w14:textId="7CF08CB7" w:rsidR="00C153F0" w:rsidRPr="003B4A59" w:rsidRDefault="00C153F0" w:rsidP="00590A62">
      <w:pPr>
        <w:rPr>
          <w:vertAlign w:val="subscript"/>
        </w:rPr>
      </w:pPr>
      <w:r>
        <w:t>I looked up the Rebrickable API</w:t>
      </w:r>
      <w:r w:rsidR="00327F9A">
        <w:t xml:space="preserve"> </w:t>
      </w:r>
      <w:r w:rsidR="00327F9A">
        <w:fldChar w:fldCharType="begin"/>
      </w:r>
      <w:r w:rsidR="00327F9A">
        <w:instrText xml:space="preserve"> REF _Ref88054215 \r \h </w:instrText>
      </w:r>
      <w:r w:rsidR="00327F9A">
        <w:fldChar w:fldCharType="separate"/>
      </w:r>
      <w:r w:rsidR="00ED0714">
        <w:t>[2]</w:t>
      </w:r>
      <w:r w:rsidR="00327F9A">
        <w:fldChar w:fldCharType="end"/>
      </w:r>
      <w:r w:rsidR="00A02808">
        <w:t xml:space="preserve"> that</w:t>
      </w:r>
      <w:r>
        <w:t xml:space="preserve"> </w:t>
      </w:r>
      <w:r w:rsidR="00A02808">
        <w:t>contains</w:t>
      </w:r>
      <w:r w:rsidR="00B6329B">
        <w:t xml:space="preserve"> </w:t>
      </w:r>
      <w:r w:rsidR="00DC2E30">
        <w:t>data for Lego sets, that I can search through to find a Lego set and Leo pieces in th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ED0714">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theme_id</w:t>
      </w:r>
      <w:r w:rsidR="001C401E">
        <w:t xml:space="preserve"> (a number associated to a Lego theme e.g. Star Wars</w:t>
      </w:r>
      <w:r w:rsidR="00FB3FF3">
        <w:t>,</w:t>
      </w:r>
      <w:r w:rsidR="001C401E">
        <w:t xml:space="preserve"> that can be retrieved also using API)</w:t>
      </w:r>
      <w:r w:rsidR="005D72A0">
        <w:t>, min_year, max_year, min_parts, max_parts”</w:t>
      </w:r>
      <w:r w:rsidR="001F0D59">
        <w:t xml:space="preserve"> and order by a </w:t>
      </w:r>
      <w:r w:rsidR="009024D0">
        <w:t xml:space="preserve">certain “field” </w:t>
      </w:r>
      <w:r w:rsidR="001C401E">
        <w:t>(</w:t>
      </w:r>
      <w:r w:rsidR="00310C7F">
        <w:t>“set_num”,</w:t>
      </w:r>
      <w:r w:rsidR="00B122CC">
        <w:t xml:space="preserve"> “</w:t>
      </w:r>
      <w:r w:rsidR="00310C7F">
        <w:t>name”</w:t>
      </w:r>
      <w:r w:rsidR="00A30055">
        <w:t>, “year”, “theme_id</w:t>
      </w:r>
      <w:r w:rsidR="00345005">
        <w:t>”</w:t>
      </w:r>
      <w:r w:rsidR="00F66EAC">
        <w:t>, “num_parts”</w:t>
      </w:r>
      <w:r w:rsidR="001C401E">
        <w:t>)</w:t>
      </w:r>
      <w:r w:rsidR="0052233F">
        <w:t>.</w:t>
      </w:r>
      <w:r w:rsidR="00512021">
        <w:t xml:space="preserve"> </w:t>
      </w:r>
      <w:r w:rsidR="005D2D44">
        <w:t>Data is returned from the API in the form of JSON files</w:t>
      </w:r>
      <w:r w:rsidR="005D5E7B">
        <w:t xml:space="preserve">, and a set </w:t>
      </w:r>
      <w:r w:rsidR="00B15CA1">
        <w:t>returns</w:t>
      </w:r>
      <w:r w:rsidR="005D5E7B">
        <w:t xml:space="preserve"> </w:t>
      </w:r>
      <w:r w:rsidR="00467403">
        <w:t>“set_num”, “name”, “year”, “theme_id”, “num_parts” and “set_img_url”</w:t>
      </w:r>
      <w:r w:rsidR="001061DF">
        <w:t xml:space="preserve">, but to </w:t>
      </w:r>
      <w:r w:rsidR="00573AD5">
        <w:t>retrieve a JSON of all the</w:t>
      </w:r>
      <w:r w:rsidR="001061DF">
        <w:t xml:space="preserve"> pieces in a Lego set </w:t>
      </w:r>
      <w:r w:rsidR="00573AD5">
        <w:t>users</w:t>
      </w:r>
      <w:r w:rsidR="001061DF">
        <w:t xml:space="preserve"> have perform another call to the </w:t>
      </w:r>
      <w:r w:rsidR="00795DFD">
        <w:t>API</w:t>
      </w:r>
      <w:r w:rsidR="00291594">
        <w:t>. This returns a list containing each part however this cannot be ordered using the API.</w:t>
      </w:r>
    </w:p>
    <w:p w14:paraId="56386EDE" w14:textId="70043A2B"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8D19B4">
        <w:t xml:space="preserve"> (see</w:t>
      </w:r>
      <w:r w:rsidR="00A25352">
        <w:t xml:space="preserve"> </w:t>
      </w:r>
      <w:r w:rsidR="00A25352">
        <w:rPr>
          <w:b/>
          <w:bCs/>
        </w:rPr>
        <w:t>Appendix A</w:t>
      </w:r>
      <w:r w:rsidR="008D19B4">
        <w:t>)</w:t>
      </w:r>
      <w:r w:rsidR="00203223">
        <w:t>.</w:t>
      </w:r>
      <w:r w:rsidR="00804C0B">
        <w:t xml:space="preserve"> Using this I could identify their key requirements for the system </w:t>
      </w:r>
      <w:r w:rsidR="00E06F75">
        <w:t xml:space="preserve">like 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5AAB6BA8" w14:textId="5D73FE29" w:rsidR="00203223" w:rsidRDefault="004301D5" w:rsidP="00590A62">
      <w:r w:rsidRPr="00984983">
        <w:rPr>
          <w:highlight w:val="yellow"/>
        </w:rPr>
        <w:t xml:space="preserve">- appendix questionnaire and </w:t>
      </w:r>
      <w:r w:rsidR="00203223" w:rsidRPr="00984983">
        <w:rPr>
          <w:highlight w:val="yellow"/>
        </w:rPr>
        <w:t>results and findings</w:t>
      </w:r>
    </w:p>
    <w:p w14:paraId="1981B8C5" w14:textId="6B7FEDC5" w:rsidR="00FB3884" w:rsidRDefault="00FB3884" w:rsidP="00590A62"/>
    <w:p w14:paraId="3D1BA0DE" w14:textId="262C03AE" w:rsidR="00AF3034" w:rsidRDefault="00C376C6" w:rsidP="00AF3034">
      <w:r>
        <w:lastRenderedPageBreak/>
        <w:t xml:space="preserve">From my </w:t>
      </w:r>
      <w:r w:rsidR="008C4C45">
        <w:t>questionnaire results</w:t>
      </w:r>
      <w:r>
        <w:t xml:space="preserve"> I found that Lego </w:t>
      </w:r>
      <w:r w:rsidRPr="00C376C6">
        <w:t>builders/enthusiasts/collectors</w:t>
      </w:r>
      <w:r>
        <w:t xml:space="preserve"> who use a digital tool use the website </w:t>
      </w:r>
      <w:r w:rsidR="00AF3034">
        <w:t xml:space="preserve">Bricklink </w:t>
      </w:r>
      <w:r>
        <w:fldChar w:fldCharType="begin"/>
      </w:r>
      <w:r>
        <w:instrText xml:space="preserve"> REF _Ref88056140 \r \h </w:instrText>
      </w:r>
      <w:r>
        <w:fldChar w:fldCharType="separate"/>
      </w:r>
      <w:r w:rsidR="00ED0714">
        <w:t>[4]</w:t>
      </w:r>
      <w:r>
        <w:fldChar w:fldCharType="end"/>
      </w:r>
      <w:r>
        <w:t xml:space="preserve">. </w:t>
      </w:r>
      <w:r w:rsidR="00197D3C">
        <w:t>I found that o</w:t>
      </w:r>
      <w:r>
        <w:t>n Bricklink users</w:t>
      </w:r>
      <w:r w:rsidR="00AF3034">
        <w:t xml:space="preserve"> can add pieces from a Lego 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set</w:t>
      </w:r>
      <w:r w:rsidR="00AF3034">
        <w:t xml:space="preserve"> but they</w:t>
      </w:r>
      <w:r w:rsidR="004D6A43">
        <w:t xml:space="preserve"> accidently </w:t>
      </w:r>
      <w:r w:rsidR="004213C9">
        <w:t>decreased</w:t>
      </w:r>
      <w:r w:rsidR="004D6A43">
        <w:t xml:space="preserve"> how many </w:t>
      </w:r>
      <w:r w:rsidR="004213C9">
        <w:t>of a pieces they needed</w:t>
      </w:r>
      <w:r w:rsidR="004D6A43">
        <w:t xml:space="preserve"> so</w:t>
      </w:r>
      <w:r w:rsidR="00AF3034">
        <w:t xml:space="preserve"> are missing one, or </w:t>
      </w:r>
      <w:r w:rsidR="004213C9">
        <w:t>the opposite where they increase the number they need but actually have all of them</w:t>
      </w:r>
      <w:r w:rsidR="00AF3034">
        <w:t>.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30098468" w14:textId="50A19BD0" w:rsidR="00AF3034" w:rsidRDefault="00AF3034" w:rsidP="00590A62"/>
    <w:p w14:paraId="44C4A763" w14:textId="49D4B792" w:rsidR="005F23F9" w:rsidRDefault="001E52D9" w:rsidP="00590A62">
      <w:r>
        <w:t xml:space="preserve">The results of the questionnaire also show some people currently use Rebrickable website </w:t>
      </w:r>
      <w:r>
        <w:fldChar w:fldCharType="begin"/>
      </w:r>
      <w:r>
        <w:instrText xml:space="preserve"> REF _Ref88126631 \r \h </w:instrText>
      </w:r>
      <w:r>
        <w:fldChar w:fldCharType="separate"/>
      </w:r>
      <w:r w:rsidR="00ED0714">
        <w:t>[5]</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i.e. Set Name) and filter by a range of year released, range of the number of parts and also filter by themes.</w:t>
      </w:r>
      <w:r>
        <w:t xml:space="preserve"> </w:t>
      </w:r>
      <w:r w:rsidR="005F23F9">
        <w:t xml:space="preserve">On the page of a set (e.g. this Lego Set </w:t>
      </w:r>
      <w:r w:rsidR="007C7377">
        <w:fldChar w:fldCharType="begin"/>
      </w:r>
      <w:r w:rsidR="007C7377">
        <w:instrText xml:space="preserve"> REF _Ref88126615 \r \h </w:instrText>
      </w:r>
      <w:r w:rsidR="007C7377">
        <w:fldChar w:fldCharType="separate"/>
      </w:r>
      <w:r w:rsidR="00ED0714">
        <w:t>[6]</w:t>
      </w:r>
      <w:r w:rsidR="007C7377">
        <w:fldChar w:fldCharType="end"/>
      </w:r>
      <w:r w:rsidR="005F23F9">
        <w:t>) users can see a list of all parts, the instructions, pictures of the Lego set, year released, number of parts etc. Here if the user has an account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has to delete it from the list meaning you can’t undo the change, also users can change the number of a certain pieces needed but not see original number (like BrickLink). This is primarily due to the fact the tool is meant to help users buy Lego pieces for a set, also the same as Bricklink, but can be used as a makeshift checklist.</w:t>
      </w:r>
    </w:p>
    <w:p w14:paraId="67979428" w14:textId="77777777" w:rsidR="00AF3034" w:rsidRDefault="00AF3034" w:rsidP="00590A62"/>
    <w:p w14:paraId="3B7493D7" w14:textId="09DD6CDC" w:rsidR="00206D75" w:rsidRDefault="00206D75" w:rsidP="00206D75">
      <w:r>
        <w:t>I</w:t>
      </w:r>
      <w:r w:rsidR="007057E3">
        <w:t xml:space="preserve"> also</w:t>
      </w:r>
      <w:r>
        <w:t xml:space="preserve"> found an API (Brickset API</w:t>
      </w:r>
      <w:r w:rsidR="002F0F3B">
        <w:t xml:space="preserve"> </w:t>
      </w:r>
      <w:r w:rsidR="002F0F3B">
        <w:fldChar w:fldCharType="begin"/>
      </w:r>
      <w:r w:rsidR="002F0F3B">
        <w:instrText xml:space="preserve"> REF _Ref88126815 \r \h </w:instrText>
      </w:r>
      <w:r w:rsidR="002F0F3B">
        <w:fldChar w:fldCharType="separate"/>
      </w:r>
      <w:r w:rsidR="00ED0714">
        <w:t>[7]</w:t>
      </w:r>
      <w:r w:rsidR="002F0F3B">
        <w:fldChar w:fldCharType="end"/>
      </w:r>
      <w:r>
        <w:t xml:space="preserve">) that I can use retrieve Lego set instructions (as the current Rebrickable API cannot do this), but will only use </w:t>
      </w:r>
      <w:r w:rsidR="002F5263">
        <w:t>this API</w:t>
      </w:r>
      <w:r>
        <w:t xml:space="preserve"> for retrieving instructions as it </w:t>
      </w:r>
      <w:r w:rsidR="00411195">
        <w:t xml:space="preserve">does not contain data on </w:t>
      </w:r>
      <w:r>
        <w:t xml:space="preserve">pieces </w:t>
      </w:r>
      <w:r w:rsidR="00411195">
        <w:t xml:space="preserve">within a Lego set, </w:t>
      </w:r>
      <w:r>
        <w:t>which is a vital part of the project, so I will use Rebrickable API for this</w:t>
      </w:r>
      <w:r w:rsidR="00ED0714">
        <w:t>.</w:t>
      </w:r>
    </w:p>
    <w:p w14:paraId="23D64ACD" w14:textId="396B234B" w:rsidR="00590A62" w:rsidRDefault="00590A62" w:rsidP="00885B7E">
      <w:pPr>
        <w:pStyle w:val="Heading2"/>
      </w:pPr>
      <w:bookmarkStart w:id="3" w:name="_Toc88311795"/>
      <w:r>
        <w:t>Requirements</w:t>
      </w:r>
      <w:bookmarkEnd w:id="3"/>
    </w:p>
    <w:p w14:paraId="71E7225F" w14:textId="77777777" w:rsidR="00E725B9" w:rsidRDefault="00E725B9" w:rsidP="00E725B9">
      <w:pPr>
        <w:pStyle w:val="Heading3"/>
      </w:pPr>
      <w:bookmarkStart w:id="4" w:name="_Toc88311796"/>
      <w:r>
        <w:t>Key Features:</w:t>
      </w:r>
      <w:bookmarkEnd w:id="4"/>
    </w:p>
    <w:p w14:paraId="69A3202F" w14:textId="7DB09C34" w:rsidR="00F05B02" w:rsidRDefault="00F05B02" w:rsidP="00E725B9">
      <w:pPr>
        <w:pStyle w:val="ListParagraph"/>
        <w:numPr>
          <w:ilvl w:val="0"/>
          <w:numId w:val="2"/>
        </w:numPr>
      </w:pPr>
      <w:r>
        <w:t xml:space="preserve">Must be usable as </w:t>
      </w:r>
      <w:r w:rsidR="000F4915">
        <w:t xml:space="preserve">a </w:t>
      </w:r>
      <w:r w:rsidR="0084498B">
        <w:t xml:space="preserve">website on </w:t>
      </w:r>
      <w:r w:rsidR="00F11BB6">
        <w:t xml:space="preserve">both </w:t>
      </w:r>
      <w:r w:rsidR="0084498B">
        <w:t xml:space="preserve">mobile and </w:t>
      </w:r>
      <w:r w:rsidR="00F541EB">
        <w:t>PC/laptops</w:t>
      </w:r>
    </w:p>
    <w:p w14:paraId="4639A5FC" w14:textId="028F9C66" w:rsidR="0089122F" w:rsidRDefault="0089122F" w:rsidP="00E725B9">
      <w:pPr>
        <w:pStyle w:val="ListParagraph"/>
        <w:numPr>
          <w:ilvl w:val="0"/>
          <w:numId w:val="2"/>
        </w:numPr>
      </w:pPr>
      <w:r>
        <w:t xml:space="preserve">Must display a list of all Lego sets stored in Rebrickable API </w:t>
      </w:r>
      <w:r w:rsidR="00591A9A">
        <w:fldChar w:fldCharType="begin"/>
      </w:r>
      <w:r w:rsidR="00591A9A">
        <w:instrText xml:space="preserve"> REF _Ref88054215 \r \h </w:instrText>
      </w:r>
      <w:r w:rsidR="00591A9A">
        <w:fldChar w:fldCharType="separate"/>
      </w:r>
      <w:r w:rsidR="00ED0714">
        <w:t>[2]</w:t>
      </w:r>
      <w:r w:rsidR="00591A9A">
        <w:fldChar w:fldCharType="end"/>
      </w:r>
    </w:p>
    <w:p w14:paraId="4B1E85B4" w14:textId="4EB20619" w:rsidR="00E725B9" w:rsidRDefault="00333A1F" w:rsidP="00E725B9">
      <w:pPr>
        <w:pStyle w:val="ListParagraph"/>
        <w:numPr>
          <w:ilvl w:val="0"/>
          <w:numId w:val="2"/>
        </w:numPr>
      </w:pPr>
      <w:r>
        <w:t>Must have a</w:t>
      </w:r>
      <w:r w:rsidR="00E725B9">
        <w:t xml:space="preserve"> search feature </w:t>
      </w:r>
      <w:r w:rsidR="0089122F">
        <w:t xml:space="preserve">for </w:t>
      </w:r>
      <w:r w:rsidR="00E725B9">
        <w:t>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e.g. set name)</w:t>
      </w:r>
      <w:r w:rsidR="00E725B9">
        <w:t>,</w:t>
      </w:r>
      <w:r w:rsidR="001E67B7">
        <w:t xml:space="preserve"> </w:t>
      </w:r>
      <w:r w:rsidR="00FD6343">
        <w:t>filter by</w:t>
      </w:r>
      <w:r w:rsidR="001E67B7">
        <w:t xml:space="preserve"> </w:t>
      </w:r>
      <w:r w:rsidR="00D50072">
        <w:t>year made</w:t>
      </w:r>
      <w:r w:rsidR="00E725B9">
        <w:t xml:space="preserve">, </w:t>
      </w:r>
      <w:r w:rsidR="002D7F8F">
        <w:t>t</w:t>
      </w:r>
      <w:r w:rsidR="00E725B9">
        <w:t xml:space="preserve">heme (e.g. </w:t>
      </w:r>
      <w:r w:rsidR="0066740D">
        <w:t>Star Wars</w:t>
      </w:r>
      <w:r w:rsidR="00E725B9">
        <w:t>)</w:t>
      </w:r>
      <w:r w:rsidR="003000B8">
        <w:t xml:space="preserve">, </w:t>
      </w:r>
      <w:r w:rsidR="004936DF">
        <w:t>number</w:t>
      </w:r>
      <w:r w:rsidR="008145BA">
        <w:t xml:space="preserve"> </w:t>
      </w:r>
      <w:r w:rsidR="004936DF">
        <w:t>of p</w:t>
      </w:r>
      <w:r w:rsidR="008145BA">
        <w:t>ieces</w:t>
      </w:r>
      <w:r w:rsidR="004936DF">
        <w:t xml:space="preserve"> in set</w:t>
      </w:r>
      <w:r w:rsidR="00D50072">
        <w:t xml:space="preserve"> and sort by year made</w:t>
      </w:r>
      <w:r w:rsidR="009739BC">
        <w:t>, set pieces</w:t>
      </w:r>
      <w:r w:rsidR="002D7F8F">
        <w:t>, theme</w:t>
      </w:r>
    </w:p>
    <w:p w14:paraId="002151B3" w14:textId="38745E79" w:rsidR="00F52D2B" w:rsidRDefault="00817613" w:rsidP="00F52D2B">
      <w:pPr>
        <w:pStyle w:val="ListParagraph"/>
        <w:numPr>
          <w:ilvl w:val="0"/>
          <w:numId w:val="2"/>
        </w:numPr>
      </w:pPr>
      <w:r>
        <w:t>Must be able to ‘c</w:t>
      </w:r>
      <w:r w:rsidR="00F52D2B">
        <w:t>heck</w:t>
      </w:r>
      <w:r>
        <w:t>’</w:t>
      </w:r>
      <w:r w:rsidR="00F52D2B">
        <w:t xml:space="preserve"> piece off the checklist, showing how many more of that piece are remaining (able to undo if wrong brick clicked)</w:t>
      </w:r>
      <w:r w:rsidR="00914E4E">
        <w:t xml:space="preserve"> </w:t>
      </w:r>
      <w:r w:rsidR="004076CB" w:rsidRPr="00492BB4">
        <w:rPr>
          <w:highlight w:val="yellow"/>
        </w:rPr>
        <w:sym w:font="Wingdings" w:char="F0DF"/>
      </w:r>
      <w:r w:rsidR="004076CB" w:rsidRPr="00492BB4">
        <w:rPr>
          <w:highlight w:val="yellow"/>
        </w:rPr>
        <w:t xml:space="preserve"> </w:t>
      </w:r>
      <w:r w:rsidR="00114699" w:rsidRPr="00492BB4">
        <w:rPr>
          <w:highlight w:val="yellow"/>
        </w:rPr>
        <w:t>may ch</w:t>
      </w:r>
      <w:r w:rsidR="00D945D9" w:rsidRPr="00492BB4">
        <w:rPr>
          <w:highlight w:val="yellow"/>
        </w:rPr>
        <w:t>a</w:t>
      </w:r>
      <w:r w:rsidR="00114699" w:rsidRPr="00492BB4">
        <w:rPr>
          <w:highlight w:val="yellow"/>
        </w:rPr>
        <w:t>nge</w:t>
      </w:r>
    </w:p>
    <w:p w14:paraId="24A391FC" w14:textId="1E59309F" w:rsidR="00C270AA" w:rsidRDefault="00C270AA" w:rsidP="00C270AA">
      <w:pPr>
        <w:pStyle w:val="ListParagraph"/>
        <w:numPr>
          <w:ilvl w:val="0"/>
          <w:numId w:val="2"/>
        </w:numPr>
      </w:pPr>
      <w:r>
        <w:t>The checklist must show a picture of the piece, with correct colour, as well as a</w:t>
      </w:r>
      <w:r w:rsidR="00821BE2">
        <w:t>n alternative text</w:t>
      </w:r>
      <w:r>
        <w:t xml:space="preserve"> description including piece name and colour</w:t>
      </w:r>
    </w:p>
    <w:p w14:paraId="1D547725" w14:textId="1B1EB961" w:rsidR="00FE6B1A" w:rsidRDefault="00A15020" w:rsidP="00FE6B1A">
      <w:pPr>
        <w:pStyle w:val="ListParagraph"/>
        <w:numPr>
          <w:ilvl w:val="0"/>
          <w:numId w:val="2"/>
        </w:numPr>
      </w:pPr>
      <w:r>
        <w:t xml:space="preserve">Must be able to sort a </w:t>
      </w:r>
      <w:r w:rsidR="00FE6B1A">
        <w:t>checklist by colour of a piece</w:t>
      </w:r>
    </w:p>
    <w:p w14:paraId="0427A63E" w14:textId="1DCE5E86" w:rsidR="00F52D2B" w:rsidRDefault="00071027" w:rsidP="00E725B9">
      <w:pPr>
        <w:pStyle w:val="ListParagraph"/>
        <w:numPr>
          <w:ilvl w:val="0"/>
          <w:numId w:val="2"/>
        </w:numPr>
      </w:pPr>
      <w:r>
        <w:t xml:space="preserve">Must be able to sort a </w:t>
      </w:r>
      <w:r w:rsidR="00FE6B1A">
        <w:t>checklist by type of a piece</w:t>
      </w:r>
    </w:p>
    <w:p w14:paraId="110D0683" w14:textId="7A2DB85C" w:rsidR="009E1AC3" w:rsidRPr="00C77081" w:rsidRDefault="00CF297C" w:rsidP="00E725B9">
      <w:pPr>
        <w:pStyle w:val="ListParagraph"/>
        <w:numPr>
          <w:ilvl w:val="0"/>
          <w:numId w:val="2"/>
        </w:numPr>
      </w:pPr>
      <w:r>
        <w:t xml:space="preserve">Must be usable with and without a </w:t>
      </w:r>
      <w:r w:rsidR="00A45A0E">
        <w:t>u</w:t>
      </w:r>
      <w:r>
        <w:t>ser account</w:t>
      </w:r>
    </w:p>
    <w:p w14:paraId="6CFC3982" w14:textId="61BCED15" w:rsidR="00E725B9" w:rsidRPr="00C77081" w:rsidRDefault="00543992" w:rsidP="00E725B9">
      <w:pPr>
        <w:pStyle w:val="Heading3"/>
      </w:pPr>
      <w:bookmarkStart w:id="5" w:name="_Toc88311797"/>
      <w:r>
        <w:t>Nice to have</w:t>
      </w:r>
      <w:r w:rsidR="00E725B9" w:rsidRPr="00C77081">
        <w:t xml:space="preserve"> Features:</w:t>
      </w:r>
      <w:bookmarkEnd w:id="5"/>
    </w:p>
    <w:p w14:paraId="36181169" w14:textId="2C26C0F8" w:rsidR="0083271A" w:rsidRDefault="0083271A" w:rsidP="0083271A">
      <w:pPr>
        <w:pStyle w:val="ListParagraph"/>
        <w:numPr>
          <w:ilvl w:val="0"/>
          <w:numId w:val="2"/>
        </w:numPr>
      </w:pPr>
      <w:r>
        <w:t>Must be able to save progress on a checklist</w:t>
      </w:r>
    </w:p>
    <w:p w14:paraId="49A2BFAC" w14:textId="342CCF43" w:rsidR="007630CB" w:rsidRDefault="007630CB" w:rsidP="007630CB">
      <w:pPr>
        <w:pStyle w:val="ListParagraph"/>
        <w:numPr>
          <w:ilvl w:val="0"/>
          <w:numId w:val="2"/>
        </w:numPr>
      </w:pPr>
      <w:r>
        <w:lastRenderedPageBreak/>
        <w:t>View</w:t>
      </w:r>
      <w:r w:rsidRPr="007630CB">
        <w:t xml:space="preserve"> </w:t>
      </w:r>
      <w:r>
        <w:t>instructions for a Lego set</w:t>
      </w:r>
    </w:p>
    <w:p w14:paraId="13AF074D" w14:textId="46D3E270" w:rsidR="00E725B9" w:rsidRDefault="00E725B9" w:rsidP="00E725B9">
      <w:pPr>
        <w:pStyle w:val="ListParagraph"/>
        <w:numPr>
          <w:ilvl w:val="0"/>
          <w:numId w:val="2"/>
        </w:numPr>
      </w:pPr>
      <w:r>
        <w:t xml:space="preserve">Filter </w:t>
      </w:r>
      <w:r w:rsidR="00555826">
        <w:t>checklist</w:t>
      </w:r>
      <w:r w:rsidR="0045265B">
        <w:t xml:space="preserve"> </w:t>
      </w:r>
      <w:r w:rsidR="00555826">
        <w:t xml:space="preserve">by </w:t>
      </w:r>
      <w:r>
        <w:t>colour</w:t>
      </w:r>
      <w:r w:rsidR="00555826">
        <w:t xml:space="preserve"> of a piece</w:t>
      </w:r>
    </w:p>
    <w:p w14:paraId="7CDA7CE3" w14:textId="20DA58A6" w:rsidR="001D4324" w:rsidRDefault="001D4324" w:rsidP="001D4324">
      <w:pPr>
        <w:pStyle w:val="ListParagraph"/>
        <w:numPr>
          <w:ilvl w:val="0"/>
          <w:numId w:val="2"/>
        </w:numPr>
      </w:pPr>
      <w:r>
        <w:t>Filter checklist by type of a piece</w:t>
      </w:r>
    </w:p>
    <w:p w14:paraId="115443BE" w14:textId="77777777" w:rsidR="00667E51" w:rsidRDefault="00667E51" w:rsidP="00667E51">
      <w:pPr>
        <w:pStyle w:val="ListParagraph"/>
        <w:numPr>
          <w:ilvl w:val="0"/>
          <w:numId w:val="2"/>
        </w:numPr>
      </w:pPr>
      <w:r w:rsidRPr="00667E51">
        <w:t>Scan Lego pieces with phone camera to check if brick is in list</w:t>
      </w:r>
    </w:p>
    <w:p w14:paraId="6089AD75" w14:textId="3A605BF3" w:rsidR="00E725B9" w:rsidRDefault="00F96B50" w:rsidP="00E725B9">
      <w:pPr>
        <w:pStyle w:val="ListParagraph"/>
        <w:numPr>
          <w:ilvl w:val="1"/>
          <w:numId w:val="2"/>
        </w:numPr>
      </w:pPr>
      <w:r>
        <w:t>If</w:t>
      </w:r>
      <w:r w:rsidR="00E725B9">
        <w:t xml:space="preserve"> it is in the set (and not already enough of them)</w:t>
      </w:r>
      <w:r w:rsidR="00625993">
        <w:t xml:space="preserve">, </w:t>
      </w:r>
      <w:r w:rsidR="00625993" w:rsidRPr="00625993">
        <w:t>If Lego piece scanned is in set, option to check pieces off the Digital Checklist</w:t>
      </w:r>
    </w:p>
    <w:p w14:paraId="29F5E290" w14:textId="48ABE312" w:rsidR="00F96B50" w:rsidRDefault="00F96B50" w:rsidP="00E725B9">
      <w:pPr>
        <w:pStyle w:val="ListParagraph"/>
        <w:numPr>
          <w:ilvl w:val="1"/>
          <w:numId w:val="2"/>
        </w:numPr>
      </w:pPr>
      <w:r>
        <w:t xml:space="preserve">If in the set but already have </w:t>
      </w:r>
      <w:r w:rsidR="00B43EAE">
        <w:t>all</w:t>
      </w:r>
      <w:r w:rsidR="00076A81">
        <w:t xml:space="preserve"> that type of piece need</w:t>
      </w:r>
      <w:r w:rsidR="005434A6">
        <w:t>ed</w:t>
      </w:r>
      <w:r w:rsidR="00076A81">
        <w:t>,</w:t>
      </w:r>
      <w:r w:rsidR="00487A3D">
        <w:t xml:space="preserve"> it</w:t>
      </w:r>
      <w:r>
        <w:t xml:space="preserve"> will inform the user</w:t>
      </w:r>
      <w:r w:rsidR="00487A3D">
        <w:t xml:space="preserve"> of this</w:t>
      </w:r>
    </w:p>
    <w:p w14:paraId="1CD05C9D" w14:textId="0602C1A1" w:rsidR="00E725B9" w:rsidRDefault="00E725B9" w:rsidP="00E725B9">
      <w:pPr>
        <w:pStyle w:val="ListParagraph"/>
        <w:numPr>
          <w:ilvl w:val="1"/>
          <w:numId w:val="2"/>
        </w:numPr>
      </w:pPr>
      <w:r>
        <w:t>If not in set it will inform the user</w:t>
      </w:r>
      <w:r w:rsidR="00B4111A">
        <w:t xml:space="preserve"> of this</w:t>
      </w:r>
    </w:p>
    <w:p w14:paraId="007DB739" w14:textId="77777777" w:rsidR="00E725B9" w:rsidRDefault="00E725B9" w:rsidP="00E725B9">
      <w:pPr>
        <w:pStyle w:val="ListParagraph"/>
        <w:numPr>
          <w:ilvl w:val="1"/>
          <w:numId w:val="2"/>
        </w:numPr>
      </w:pPr>
      <w:r>
        <w:t>If in the set but already enough it will inform the user</w:t>
      </w:r>
    </w:p>
    <w:p w14:paraId="27E8F8CE" w14:textId="046F7185" w:rsidR="00CF297C" w:rsidRDefault="00625993" w:rsidP="00121E3C">
      <w:pPr>
        <w:pStyle w:val="ListParagraph"/>
        <w:numPr>
          <w:ilvl w:val="0"/>
          <w:numId w:val="2"/>
        </w:numPr>
      </w:pPr>
      <w:r w:rsidRPr="00625993">
        <w:t>Link to buy a missing piece from a Lego Set</w:t>
      </w:r>
    </w:p>
    <w:p w14:paraId="3C535A92" w14:textId="77777777" w:rsidR="00471ED6" w:rsidRDefault="00471ED6" w:rsidP="00590A62">
      <w:pPr>
        <w:pStyle w:val="ListParagraph"/>
        <w:numPr>
          <w:ilvl w:val="0"/>
          <w:numId w:val="2"/>
        </w:numPr>
      </w:pPr>
      <w:r>
        <w:t>Users can create an account</w:t>
      </w:r>
    </w:p>
    <w:p w14:paraId="7E36CB31" w14:textId="5CADA3AB" w:rsidR="0062235D" w:rsidRDefault="00AC7B2F" w:rsidP="00590A62">
      <w:pPr>
        <w:pStyle w:val="ListParagraph"/>
        <w:numPr>
          <w:ilvl w:val="0"/>
          <w:numId w:val="2"/>
        </w:numPr>
      </w:pPr>
      <w:r>
        <w:t>Users</w:t>
      </w:r>
      <w:r w:rsidR="00471ED6">
        <w:t xml:space="preserve"> with an account</w:t>
      </w:r>
      <w:r>
        <w:t xml:space="preserve"> can 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0C6CC4D2" w14:textId="795490D9" w:rsidR="00F11BB6" w:rsidRDefault="00CB7270" w:rsidP="00590A62">
      <w:pPr>
        <w:pStyle w:val="ListParagraph"/>
        <w:numPr>
          <w:ilvl w:val="0"/>
          <w:numId w:val="2"/>
        </w:numPr>
      </w:pPr>
      <w:r>
        <w:t>There is a mobile application</w:t>
      </w:r>
    </w:p>
    <w:p w14:paraId="4B5BC0E7" w14:textId="46BB832F" w:rsidR="00F44F75" w:rsidRDefault="008744BF" w:rsidP="008744BF">
      <w:pPr>
        <w:pStyle w:val="Heading3"/>
      </w:pPr>
      <w:bookmarkStart w:id="6" w:name="_Toc88311798"/>
      <w:r>
        <w:t>Optional Features</w:t>
      </w:r>
      <w:bookmarkEnd w:id="6"/>
    </w:p>
    <w:p w14:paraId="0B382185" w14:textId="3D4013C6" w:rsidR="00271A55" w:rsidRDefault="00271A55" w:rsidP="00780F05">
      <w:pPr>
        <w:pStyle w:val="ListParagraph"/>
        <w:numPr>
          <w:ilvl w:val="0"/>
          <w:numId w:val="8"/>
        </w:numPr>
      </w:pPr>
      <w:r>
        <w:t>Download instructions for a Lego set</w:t>
      </w:r>
    </w:p>
    <w:p w14:paraId="22A47745" w14:textId="151CC181" w:rsidR="006B6963" w:rsidRDefault="00B75B74" w:rsidP="00780F05">
      <w:pPr>
        <w:pStyle w:val="ListParagraph"/>
        <w:numPr>
          <w:ilvl w:val="0"/>
          <w:numId w:val="8"/>
        </w:numPr>
      </w:pPr>
      <w:r>
        <w:t xml:space="preserve">Users with an account can </w:t>
      </w:r>
      <w:r w:rsidR="00CE31DC">
        <w:t>create a</w:t>
      </w:r>
      <w:r w:rsidR="00372FB3">
        <w:t xml:space="preserve"> Lego set</w:t>
      </w:r>
      <w:r w:rsidR="00CE31DC">
        <w:t xml:space="preserve"> </w:t>
      </w:r>
      <w:r w:rsidR="00CD2B87" w:rsidRPr="00CD2B87">
        <w:t>list</w:t>
      </w:r>
      <w:r w:rsidR="00247620">
        <w:t xml:space="preserve"> and save Lego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097A68E3" w:rsidR="00D7297A" w:rsidRPr="006B6963" w:rsidRDefault="00F4662D" w:rsidP="00780F05">
      <w:pPr>
        <w:pStyle w:val="ListParagraph"/>
        <w:numPr>
          <w:ilvl w:val="0"/>
          <w:numId w:val="8"/>
        </w:numPr>
      </w:pPr>
      <w:r>
        <w:t>Searchable s</w:t>
      </w:r>
      <w:r w:rsidR="00D7297A">
        <w:t>et</w:t>
      </w:r>
      <w:r>
        <w:t xml:space="preserve">s owned List and </w:t>
      </w:r>
      <w:r w:rsidRPr="00CD2B87">
        <w:t>favourites</w:t>
      </w:r>
      <w:r>
        <w:t xml:space="preserve"> list, like the main search feature</w:t>
      </w:r>
    </w:p>
    <w:p w14:paraId="0E3D8787" w14:textId="6984F6E5" w:rsidR="00590A62" w:rsidRDefault="00590A62" w:rsidP="00590A62"/>
    <w:p w14:paraId="2D009984" w14:textId="5FAC3809" w:rsidR="00590A62" w:rsidRDefault="006A2C1F" w:rsidP="00885B7E">
      <w:pPr>
        <w:pStyle w:val="Heading2"/>
      </w:pPr>
      <w:bookmarkStart w:id="7" w:name="_Toc88311799"/>
      <w:r>
        <w:t>Outline of Specification and Design</w:t>
      </w:r>
      <w:bookmarkEnd w:id="7"/>
    </w:p>
    <w:p w14:paraId="0C21C083" w14:textId="1033B348" w:rsidR="006F5320" w:rsidRDefault="006F5320" w:rsidP="006A2C1F">
      <w:r>
        <w:t>mvc</w:t>
      </w:r>
    </w:p>
    <w:p w14:paraId="4F730E0F" w14:textId="710774AC" w:rsidR="00C7005E" w:rsidRDefault="00C7005E" w:rsidP="006A2C1F">
      <w:r>
        <w:t>Sql</w:t>
      </w:r>
    </w:p>
    <w:p w14:paraId="4613E238" w14:textId="77777777" w:rsidR="00C7005E" w:rsidRDefault="00C7005E" w:rsidP="006A2C1F"/>
    <w:p w14:paraId="4AAAFAC1" w14:textId="1C62A79D" w:rsidR="006A2C1F" w:rsidRDefault="006A2C1F" w:rsidP="006A2C1F"/>
    <w:p w14:paraId="0FC50249" w14:textId="072ADC85" w:rsidR="006A2C1F" w:rsidRDefault="00C4638D" w:rsidP="00885B7E">
      <w:pPr>
        <w:pStyle w:val="Heading2"/>
      </w:pPr>
      <w:bookmarkStart w:id="8" w:name="_Toc88311800"/>
      <w:r>
        <w:t>Planning and Timescales</w:t>
      </w:r>
      <w:bookmarkEnd w:id="8"/>
    </w:p>
    <w:p w14:paraId="125A8507" w14:textId="49613B55" w:rsidR="00C4638D" w:rsidRDefault="008213DE" w:rsidP="00C4638D">
      <w:r>
        <w:t xml:space="preserve">Table </w:t>
      </w:r>
    </w:p>
    <w:p w14:paraId="74E35B0D" w14:textId="5128F0D7" w:rsidR="00C4638D" w:rsidRDefault="00C4638D" w:rsidP="00C4638D"/>
    <w:p w14:paraId="2AAC5055" w14:textId="2EEB2CD4" w:rsidR="00C4638D" w:rsidRDefault="00C4638D" w:rsidP="00885B7E">
      <w:pPr>
        <w:pStyle w:val="Heading2"/>
      </w:pPr>
      <w:bookmarkStart w:id="9" w:name="_Toc88311801"/>
      <w:r>
        <w:t>References</w:t>
      </w:r>
      <w:bookmarkEnd w:id="9"/>
    </w:p>
    <w:p w14:paraId="24431512" w14:textId="1DC0F26B" w:rsidR="00186B93" w:rsidRDefault="00206D75" w:rsidP="00206D75">
      <w:pPr>
        <w:pStyle w:val="ListParagraph"/>
        <w:numPr>
          <w:ilvl w:val="0"/>
          <w:numId w:val="3"/>
        </w:numPr>
      </w:pPr>
      <w:r>
        <w:t>Del</w:t>
      </w:r>
    </w:p>
    <w:p w14:paraId="410E790E" w14:textId="1026689B" w:rsidR="00BF58D4" w:rsidRPr="00BF58D4" w:rsidRDefault="00BF58D4" w:rsidP="00206D75">
      <w:pPr>
        <w:pStyle w:val="ListParagraph"/>
        <w:numPr>
          <w:ilvl w:val="0"/>
          <w:numId w:val="3"/>
        </w:numPr>
      </w:pPr>
      <w:bookmarkStart w:id="10" w:name="_Ref88054215"/>
      <w:bookmarkStart w:id="11" w:name="_Ref87897742"/>
      <w:bookmarkStart w:id="12" w:name="_Ref87895785"/>
      <w:r>
        <w:rPr>
          <w:rFonts w:ascii="Open Sans" w:hAnsi="Open Sans" w:cs="Open Sans"/>
          <w:color w:val="000000"/>
          <w:sz w:val="20"/>
          <w:szCs w:val="20"/>
          <w:shd w:val="clear" w:color="auto" w:fill="FFFFFF"/>
        </w:rPr>
        <w:t>"Rebrickable API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api/. [Accessed: 17- Nov- 2021]</w:t>
      </w:r>
      <w:bookmarkEnd w:id="10"/>
    </w:p>
    <w:p w14:paraId="31EA8210" w14:textId="312F328E" w:rsidR="007A2ABD" w:rsidRPr="00796717" w:rsidRDefault="00C236AA" w:rsidP="00206D75">
      <w:pPr>
        <w:pStyle w:val="ListParagraph"/>
        <w:numPr>
          <w:ilvl w:val="0"/>
          <w:numId w:val="3"/>
        </w:numPr>
      </w:pPr>
      <w:bookmarkStart w:id="13" w:name="_Ref88054200"/>
      <w:r>
        <w:rPr>
          <w:rFonts w:ascii="Open Sans" w:hAnsi="Open Sans" w:cs="Open Sans"/>
          <w:color w:val="000000"/>
          <w:sz w:val="20"/>
          <w:szCs w:val="20"/>
          <w:shd w:val="clear" w:color="auto" w:fill="FFFFFF"/>
        </w:rPr>
        <w:t>"Rebrickable API Documentation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0. [Online]. Available: https://rebrickable.com/api/v3/docs/?key=15b84a4cfa3259beb72eb08e7ccf55df. [Accessed: 15- Nov- 2021]</w:t>
      </w:r>
      <w:bookmarkEnd w:id="11"/>
      <w:bookmarkEnd w:id="13"/>
    </w:p>
    <w:p w14:paraId="7AB32E20" w14:textId="5BAC6054" w:rsidR="00796717" w:rsidRPr="00005D1F" w:rsidRDefault="00DA4BFB" w:rsidP="00206D75">
      <w:pPr>
        <w:pStyle w:val="ListParagraph"/>
        <w:numPr>
          <w:ilvl w:val="0"/>
          <w:numId w:val="3"/>
        </w:numPr>
      </w:pPr>
      <w:bookmarkStart w:id="14" w:name="_Ref88056140"/>
      <w:r>
        <w:rPr>
          <w:rFonts w:ascii="Open Sans" w:hAnsi="Open Sans" w:cs="Open Sans"/>
          <w:color w:val="000000"/>
          <w:sz w:val="20"/>
          <w:szCs w:val="20"/>
          <w:shd w:val="clear" w:color="auto" w:fill="FFFFFF"/>
        </w:rPr>
        <w:t>"BrickLink - Buy and sell LEGO Parts, Sets and Minifigures", </w:t>
      </w:r>
      <w:r>
        <w:rPr>
          <w:rFonts w:ascii="Open Sans" w:hAnsi="Open Sans" w:cs="Open Sans"/>
          <w:i/>
          <w:iCs/>
          <w:color w:val="000000"/>
          <w:sz w:val="20"/>
          <w:szCs w:val="20"/>
          <w:shd w:val="clear" w:color="auto" w:fill="FFFFFF"/>
        </w:rPr>
        <w:t>Bricklink.com</w:t>
      </w:r>
      <w:r>
        <w:rPr>
          <w:rFonts w:ascii="Open Sans" w:hAnsi="Open Sans" w:cs="Open Sans"/>
          <w:color w:val="000000"/>
          <w:sz w:val="20"/>
          <w:szCs w:val="20"/>
          <w:shd w:val="clear" w:color="auto" w:fill="FFFFFF"/>
        </w:rPr>
        <w:t xml:space="preserve">. [Online]. Available: </w:t>
      </w:r>
      <w:hyperlink r:id="rId12" w:history="1">
        <w:r w:rsidR="00005D1F" w:rsidRPr="00E25C2F">
          <w:rPr>
            <w:rStyle w:val="Hyperlink"/>
            <w:rFonts w:ascii="Open Sans" w:hAnsi="Open Sans" w:cs="Open Sans"/>
            <w:sz w:val="20"/>
            <w:szCs w:val="20"/>
            <w:shd w:val="clear" w:color="auto" w:fill="FFFFFF"/>
          </w:rPr>
          <w:t>https://www.bricklink.com/v2/main.page</w:t>
        </w:r>
      </w:hyperlink>
      <w:r>
        <w:rPr>
          <w:rFonts w:ascii="Open Sans" w:hAnsi="Open Sans" w:cs="Open Sans"/>
          <w:color w:val="000000"/>
          <w:sz w:val="20"/>
          <w:szCs w:val="20"/>
          <w:shd w:val="clear" w:color="auto" w:fill="FFFFFF"/>
        </w:rPr>
        <w:t>.</w:t>
      </w:r>
      <w:bookmarkEnd w:id="14"/>
      <w:r w:rsidR="00534033">
        <w:rPr>
          <w:rFonts w:ascii="Open Sans" w:hAnsi="Open Sans" w:cs="Open Sans"/>
          <w:color w:val="000000"/>
          <w:sz w:val="20"/>
          <w:szCs w:val="20"/>
          <w:shd w:val="clear" w:color="auto" w:fill="FFFFFF"/>
        </w:rPr>
        <w:t xml:space="preserve"> [Accessed: 17- Nov- 2021]</w:t>
      </w:r>
    </w:p>
    <w:p w14:paraId="7DA88D81" w14:textId="114EFC47" w:rsidR="00005D1F" w:rsidRPr="00376AB5" w:rsidRDefault="00534033" w:rsidP="00206D75">
      <w:pPr>
        <w:pStyle w:val="ListParagraph"/>
        <w:numPr>
          <w:ilvl w:val="0"/>
          <w:numId w:val="3"/>
        </w:numPr>
      </w:pPr>
      <w:bookmarkStart w:id="15" w:name="_Ref88126631"/>
      <w:r>
        <w:rPr>
          <w:rFonts w:ascii="Open Sans" w:hAnsi="Open Sans" w:cs="Open Sans"/>
          <w:color w:val="000000"/>
          <w:sz w:val="20"/>
          <w:szCs w:val="20"/>
          <w:shd w:val="clear" w:color="auto" w:fill="FFFFFF"/>
        </w:rPr>
        <w:t>"Rebrickable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 [Accessed: 17- Nov- 2021]</w:t>
      </w:r>
      <w:bookmarkEnd w:id="15"/>
    </w:p>
    <w:p w14:paraId="1E30E91E" w14:textId="6D991CB5" w:rsidR="00376AB5" w:rsidRPr="00374AFB" w:rsidRDefault="00376AB5" w:rsidP="00206D75">
      <w:pPr>
        <w:pStyle w:val="ListParagraph"/>
        <w:numPr>
          <w:ilvl w:val="0"/>
          <w:numId w:val="3"/>
        </w:numPr>
      </w:pPr>
      <w:bookmarkStart w:id="16" w:name="_Ref88126615"/>
      <w:r>
        <w:rPr>
          <w:rFonts w:ascii="Open Sans" w:hAnsi="Open Sans" w:cs="Open Sans"/>
          <w:color w:val="000000"/>
          <w:sz w:val="20"/>
          <w:szCs w:val="20"/>
          <w:shd w:val="clear" w:color="auto" w:fill="FFFFFF"/>
        </w:rPr>
        <w:lastRenderedPageBreak/>
        <w:t>"LEGO Set 75280-1 501st Legion Clone Troopers (2020 Star Wars)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1. [Online]. Available: https://rebrickable.com/sets/75280-1/501st-legion-clone-troopers. [Accessed: 17- Nov- 2021]</w:t>
      </w:r>
      <w:bookmarkEnd w:id="16"/>
    </w:p>
    <w:p w14:paraId="41419E65" w14:textId="34575A61" w:rsidR="00206D75" w:rsidRPr="00206D75" w:rsidRDefault="00285B31" w:rsidP="00206D75">
      <w:pPr>
        <w:pStyle w:val="ListParagraph"/>
        <w:numPr>
          <w:ilvl w:val="0"/>
          <w:numId w:val="3"/>
        </w:numPr>
      </w:pPr>
      <w:bookmarkStart w:id="17" w:name="_Ref88126815"/>
      <w:bookmarkEnd w:id="12"/>
      <w:r>
        <w:rPr>
          <w:rFonts w:ascii="Open Sans" w:hAnsi="Open Sans" w:cs="Open Sans"/>
          <w:color w:val="000000"/>
          <w:sz w:val="20"/>
          <w:szCs w:val="20"/>
          <w:shd w:val="clear" w:color="auto" w:fill="FFFFFF"/>
        </w:rPr>
        <w:t>Huw, "API version 3 documentation", </w:t>
      </w:r>
      <w:r>
        <w:rPr>
          <w:rFonts w:ascii="Open Sans" w:hAnsi="Open Sans" w:cs="Open Sans"/>
          <w:i/>
          <w:iCs/>
          <w:color w:val="000000"/>
          <w:sz w:val="20"/>
          <w:szCs w:val="20"/>
          <w:shd w:val="clear" w:color="auto" w:fill="FFFFFF"/>
        </w:rPr>
        <w:t>Brickset.com</w:t>
      </w:r>
      <w:r>
        <w:rPr>
          <w:rFonts w:ascii="Open Sans" w:hAnsi="Open Sans" w:cs="Open Sans"/>
          <w:color w:val="000000"/>
          <w:sz w:val="20"/>
          <w:szCs w:val="20"/>
          <w:shd w:val="clear" w:color="auto" w:fill="FFFFFF"/>
        </w:rPr>
        <w:t>, 2020. [Online]. Available: https://brickset.com/article/52664/api-version-3-documentation. [Accessed: 17- Nov- 2021]</w:t>
      </w:r>
      <w:bookmarkEnd w:id="17"/>
    </w:p>
    <w:p w14:paraId="76DED4F2" w14:textId="1109C9D8" w:rsidR="00206D75" w:rsidRDefault="00206D75" w:rsidP="00206D75">
      <w:pPr>
        <w:pStyle w:val="ListParagraph"/>
        <w:numPr>
          <w:ilvl w:val="0"/>
          <w:numId w:val="3"/>
        </w:numPr>
      </w:pPr>
      <w:r>
        <w:t>Del</w:t>
      </w:r>
    </w:p>
    <w:p w14:paraId="3F9122DC" w14:textId="24E7B5C7" w:rsidR="00885B7E" w:rsidRDefault="00885B7E">
      <w:r>
        <w:br w:type="page"/>
      </w:r>
    </w:p>
    <w:p w14:paraId="78955C6B" w14:textId="77777777" w:rsidR="00224B04" w:rsidRDefault="009B129B" w:rsidP="00885B7E">
      <w:pPr>
        <w:pStyle w:val="Heading2"/>
      </w:pPr>
      <w:bookmarkStart w:id="18" w:name="_Toc88311802"/>
      <w:r>
        <w:lastRenderedPageBreak/>
        <w:t>Appendix</w:t>
      </w:r>
      <w:r w:rsidR="00A8000A">
        <w:t xml:space="preserve"> A</w:t>
      </w:r>
      <w:bookmarkEnd w:id="18"/>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rPr>
          <w:noProof/>
        </w:rPr>
        <w:drawing>
          <wp:inline distT="0" distB="0" distL="0" distR="0" wp14:anchorId="136A0C25" wp14:editId="557D4220">
            <wp:extent cx="5451895" cy="7734793"/>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3" cstate="print">
                      <a:extLst>
                        <a:ext uri="{28A0092B-C50C-407E-A947-70E740481C1C}">
                          <a14:useLocalDpi xmlns:a14="http://schemas.microsoft.com/office/drawing/2010/main" val="0"/>
                        </a:ext>
                      </a:extLst>
                    </a:blip>
                    <a:srcRect l="2940" t="3830" r="5191" b="4058"/>
                    <a:stretch/>
                  </pic:blipFill>
                  <pic:spPr bwMode="auto">
                    <a:xfrm>
                      <a:off x="0" y="0"/>
                      <a:ext cx="5459983" cy="7746267"/>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389C53E2">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6E160BCD">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42455AB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6"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704A176F" w14:textId="77777777" w:rsidR="003C321B" w:rsidRPr="00CF32C1" w:rsidRDefault="003C321B"/>
    <w:sectPr w:rsidR="003C321B" w:rsidRPr="00CF32C1" w:rsidSect="006A614B">
      <w:footerReference w:type="defaul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DAA78" w14:textId="77777777" w:rsidR="008A61AF" w:rsidRDefault="008A61AF" w:rsidP="002232E7">
      <w:pPr>
        <w:spacing w:after="0" w:line="240" w:lineRule="auto"/>
      </w:pPr>
      <w:r>
        <w:separator/>
      </w:r>
    </w:p>
  </w:endnote>
  <w:endnote w:type="continuationSeparator" w:id="0">
    <w:p w14:paraId="1BB0417E" w14:textId="77777777" w:rsidR="008A61AF" w:rsidRDefault="008A61AF"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A0A7B" w14:textId="77777777" w:rsidR="008A61AF" w:rsidRDefault="008A61AF" w:rsidP="002232E7">
      <w:pPr>
        <w:spacing w:after="0" w:line="240" w:lineRule="auto"/>
      </w:pPr>
      <w:r>
        <w:separator/>
      </w:r>
    </w:p>
  </w:footnote>
  <w:footnote w:type="continuationSeparator" w:id="0">
    <w:p w14:paraId="7A57CD73" w14:textId="77777777" w:rsidR="008A61AF" w:rsidRDefault="008A61AF"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128207A"/>
    <w:multiLevelType w:val="hybridMultilevel"/>
    <w:tmpl w:val="318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6237AC"/>
    <w:multiLevelType w:val="multilevel"/>
    <w:tmpl w:val="5D70E8C2"/>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0"/>
  </w:num>
  <w:num w:numId="4">
    <w:abstractNumId w:val="5"/>
  </w:num>
  <w:num w:numId="5">
    <w:abstractNumId w:val="2"/>
  </w:num>
  <w:num w:numId="6">
    <w:abstractNumId w:val="3"/>
  </w:num>
  <w:num w:numId="7">
    <w:abstractNumId w:val="6"/>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rQUAnTZIhCwAAAA="/>
  </w:docVars>
  <w:rsids>
    <w:rsidRoot w:val="00040871"/>
    <w:rsid w:val="00002B33"/>
    <w:rsid w:val="00005322"/>
    <w:rsid w:val="00005D1F"/>
    <w:rsid w:val="000070EC"/>
    <w:rsid w:val="00026732"/>
    <w:rsid w:val="00040871"/>
    <w:rsid w:val="000462A4"/>
    <w:rsid w:val="00047E99"/>
    <w:rsid w:val="00054D2E"/>
    <w:rsid w:val="000656C1"/>
    <w:rsid w:val="00071027"/>
    <w:rsid w:val="00076A81"/>
    <w:rsid w:val="000801C7"/>
    <w:rsid w:val="00085D9E"/>
    <w:rsid w:val="000A01BF"/>
    <w:rsid w:val="000D0931"/>
    <w:rsid w:val="000D58A1"/>
    <w:rsid w:val="000D60ED"/>
    <w:rsid w:val="000E6628"/>
    <w:rsid w:val="000F4915"/>
    <w:rsid w:val="001061DF"/>
    <w:rsid w:val="00114699"/>
    <w:rsid w:val="00121E3C"/>
    <w:rsid w:val="00147BD8"/>
    <w:rsid w:val="00160A98"/>
    <w:rsid w:val="00171231"/>
    <w:rsid w:val="00177884"/>
    <w:rsid w:val="00186B93"/>
    <w:rsid w:val="00187F6E"/>
    <w:rsid w:val="00195491"/>
    <w:rsid w:val="00195EB3"/>
    <w:rsid w:val="00197D3C"/>
    <w:rsid w:val="001A270F"/>
    <w:rsid w:val="001C401E"/>
    <w:rsid w:val="001D36AC"/>
    <w:rsid w:val="001D4324"/>
    <w:rsid w:val="001D6D1F"/>
    <w:rsid w:val="001E52D9"/>
    <w:rsid w:val="001E67B7"/>
    <w:rsid w:val="001F0D59"/>
    <w:rsid w:val="00203223"/>
    <w:rsid w:val="00206D75"/>
    <w:rsid w:val="002104F8"/>
    <w:rsid w:val="0021133D"/>
    <w:rsid w:val="0021500D"/>
    <w:rsid w:val="00220F74"/>
    <w:rsid w:val="002232E7"/>
    <w:rsid w:val="00224B04"/>
    <w:rsid w:val="00241554"/>
    <w:rsid w:val="00247620"/>
    <w:rsid w:val="00271A55"/>
    <w:rsid w:val="00283E5E"/>
    <w:rsid w:val="00285B31"/>
    <w:rsid w:val="00291594"/>
    <w:rsid w:val="00293866"/>
    <w:rsid w:val="00296748"/>
    <w:rsid w:val="002A0CBE"/>
    <w:rsid w:val="002D7F8F"/>
    <w:rsid w:val="002F0F3B"/>
    <w:rsid w:val="002F329A"/>
    <w:rsid w:val="002F5263"/>
    <w:rsid w:val="003000B8"/>
    <w:rsid w:val="0030133D"/>
    <w:rsid w:val="00301881"/>
    <w:rsid w:val="0030578E"/>
    <w:rsid w:val="00310C7F"/>
    <w:rsid w:val="0031147C"/>
    <w:rsid w:val="00327F9A"/>
    <w:rsid w:val="003318DD"/>
    <w:rsid w:val="00333A1F"/>
    <w:rsid w:val="00335734"/>
    <w:rsid w:val="00336827"/>
    <w:rsid w:val="00345005"/>
    <w:rsid w:val="00356042"/>
    <w:rsid w:val="00372FB3"/>
    <w:rsid w:val="00374AFB"/>
    <w:rsid w:val="00376AB5"/>
    <w:rsid w:val="0037787B"/>
    <w:rsid w:val="003B1AD9"/>
    <w:rsid w:val="003B4A59"/>
    <w:rsid w:val="003C321B"/>
    <w:rsid w:val="003D4E4D"/>
    <w:rsid w:val="004021C9"/>
    <w:rsid w:val="004076CB"/>
    <w:rsid w:val="00411195"/>
    <w:rsid w:val="004213C9"/>
    <w:rsid w:val="00425AB0"/>
    <w:rsid w:val="004301D5"/>
    <w:rsid w:val="00433664"/>
    <w:rsid w:val="004418CC"/>
    <w:rsid w:val="0045265B"/>
    <w:rsid w:val="00462F4F"/>
    <w:rsid w:val="00467403"/>
    <w:rsid w:val="00471ED6"/>
    <w:rsid w:val="00485C57"/>
    <w:rsid w:val="00487A3D"/>
    <w:rsid w:val="00492BB4"/>
    <w:rsid w:val="004936DF"/>
    <w:rsid w:val="00495725"/>
    <w:rsid w:val="004C0888"/>
    <w:rsid w:val="004D1635"/>
    <w:rsid w:val="004D6A43"/>
    <w:rsid w:val="005114A9"/>
    <w:rsid w:val="00512021"/>
    <w:rsid w:val="005148CA"/>
    <w:rsid w:val="0052233F"/>
    <w:rsid w:val="00532D82"/>
    <w:rsid w:val="00534033"/>
    <w:rsid w:val="0053494C"/>
    <w:rsid w:val="00534B4A"/>
    <w:rsid w:val="005434A6"/>
    <w:rsid w:val="00543992"/>
    <w:rsid w:val="00555826"/>
    <w:rsid w:val="00556161"/>
    <w:rsid w:val="005671C1"/>
    <w:rsid w:val="00573AD5"/>
    <w:rsid w:val="00584481"/>
    <w:rsid w:val="00590A62"/>
    <w:rsid w:val="00591A9A"/>
    <w:rsid w:val="005B3571"/>
    <w:rsid w:val="005D2D44"/>
    <w:rsid w:val="005D5E7B"/>
    <w:rsid w:val="005D72A0"/>
    <w:rsid w:val="005E00BC"/>
    <w:rsid w:val="005F23F9"/>
    <w:rsid w:val="005F3993"/>
    <w:rsid w:val="005F486B"/>
    <w:rsid w:val="00602FAA"/>
    <w:rsid w:val="006164DF"/>
    <w:rsid w:val="00616F05"/>
    <w:rsid w:val="0062235D"/>
    <w:rsid w:val="00623E49"/>
    <w:rsid w:val="00625993"/>
    <w:rsid w:val="00643CCE"/>
    <w:rsid w:val="00646DF4"/>
    <w:rsid w:val="00652AE3"/>
    <w:rsid w:val="0066229C"/>
    <w:rsid w:val="0066740D"/>
    <w:rsid w:val="00667E51"/>
    <w:rsid w:val="00695439"/>
    <w:rsid w:val="006A2C1F"/>
    <w:rsid w:val="006A614B"/>
    <w:rsid w:val="006B6963"/>
    <w:rsid w:val="006B7009"/>
    <w:rsid w:val="006C0186"/>
    <w:rsid w:val="006C431D"/>
    <w:rsid w:val="006D21A5"/>
    <w:rsid w:val="006D2ACF"/>
    <w:rsid w:val="006F5320"/>
    <w:rsid w:val="007004DC"/>
    <w:rsid w:val="00703CCD"/>
    <w:rsid w:val="007057E3"/>
    <w:rsid w:val="0071760B"/>
    <w:rsid w:val="00760DEB"/>
    <w:rsid w:val="007630CB"/>
    <w:rsid w:val="00763CBD"/>
    <w:rsid w:val="00765262"/>
    <w:rsid w:val="00780F05"/>
    <w:rsid w:val="00795DFD"/>
    <w:rsid w:val="00796717"/>
    <w:rsid w:val="007A2ABD"/>
    <w:rsid w:val="007B59B7"/>
    <w:rsid w:val="007C58E9"/>
    <w:rsid w:val="007C7377"/>
    <w:rsid w:val="007D6290"/>
    <w:rsid w:val="007E3C94"/>
    <w:rsid w:val="007E6C6E"/>
    <w:rsid w:val="007F0038"/>
    <w:rsid w:val="007F680A"/>
    <w:rsid w:val="00802D1A"/>
    <w:rsid w:val="00804C0B"/>
    <w:rsid w:val="00805044"/>
    <w:rsid w:val="008061D9"/>
    <w:rsid w:val="008145BA"/>
    <w:rsid w:val="0081641F"/>
    <w:rsid w:val="00817613"/>
    <w:rsid w:val="00820EFE"/>
    <w:rsid w:val="008213DE"/>
    <w:rsid w:val="00821BE2"/>
    <w:rsid w:val="0083271A"/>
    <w:rsid w:val="00840886"/>
    <w:rsid w:val="0084498B"/>
    <w:rsid w:val="00851209"/>
    <w:rsid w:val="00854C52"/>
    <w:rsid w:val="00863EA2"/>
    <w:rsid w:val="00864B3D"/>
    <w:rsid w:val="008712F0"/>
    <w:rsid w:val="008744BF"/>
    <w:rsid w:val="00885B7E"/>
    <w:rsid w:val="0089122F"/>
    <w:rsid w:val="008A571A"/>
    <w:rsid w:val="008A61AF"/>
    <w:rsid w:val="008C1885"/>
    <w:rsid w:val="008C4C45"/>
    <w:rsid w:val="008C6AEA"/>
    <w:rsid w:val="008C7881"/>
    <w:rsid w:val="008D19B4"/>
    <w:rsid w:val="008E0894"/>
    <w:rsid w:val="008F4FFA"/>
    <w:rsid w:val="008F5732"/>
    <w:rsid w:val="009024D0"/>
    <w:rsid w:val="00914E4E"/>
    <w:rsid w:val="00917653"/>
    <w:rsid w:val="009277BD"/>
    <w:rsid w:val="009334E5"/>
    <w:rsid w:val="0096590C"/>
    <w:rsid w:val="00965DE3"/>
    <w:rsid w:val="009739BC"/>
    <w:rsid w:val="00981FEE"/>
    <w:rsid w:val="00984983"/>
    <w:rsid w:val="009B129B"/>
    <w:rsid w:val="009D300B"/>
    <w:rsid w:val="009D431F"/>
    <w:rsid w:val="009E1390"/>
    <w:rsid w:val="009E1AC3"/>
    <w:rsid w:val="009E459D"/>
    <w:rsid w:val="009F0AB1"/>
    <w:rsid w:val="00A02808"/>
    <w:rsid w:val="00A03523"/>
    <w:rsid w:val="00A15020"/>
    <w:rsid w:val="00A160CC"/>
    <w:rsid w:val="00A16A89"/>
    <w:rsid w:val="00A20CC5"/>
    <w:rsid w:val="00A25352"/>
    <w:rsid w:val="00A30055"/>
    <w:rsid w:val="00A45A0E"/>
    <w:rsid w:val="00A53158"/>
    <w:rsid w:val="00A5582B"/>
    <w:rsid w:val="00A713AB"/>
    <w:rsid w:val="00A8000A"/>
    <w:rsid w:val="00AA4871"/>
    <w:rsid w:val="00AA778C"/>
    <w:rsid w:val="00AB681C"/>
    <w:rsid w:val="00AC7B2F"/>
    <w:rsid w:val="00AF3034"/>
    <w:rsid w:val="00B122CC"/>
    <w:rsid w:val="00B14A46"/>
    <w:rsid w:val="00B15CA1"/>
    <w:rsid w:val="00B1707B"/>
    <w:rsid w:val="00B336CA"/>
    <w:rsid w:val="00B4111A"/>
    <w:rsid w:val="00B43ADF"/>
    <w:rsid w:val="00B43EAE"/>
    <w:rsid w:val="00B442A1"/>
    <w:rsid w:val="00B6329B"/>
    <w:rsid w:val="00B67D86"/>
    <w:rsid w:val="00B75B74"/>
    <w:rsid w:val="00B90769"/>
    <w:rsid w:val="00BE6B49"/>
    <w:rsid w:val="00BF053E"/>
    <w:rsid w:val="00BF5663"/>
    <w:rsid w:val="00BF58D4"/>
    <w:rsid w:val="00C02CA6"/>
    <w:rsid w:val="00C07C31"/>
    <w:rsid w:val="00C153F0"/>
    <w:rsid w:val="00C167CB"/>
    <w:rsid w:val="00C200BB"/>
    <w:rsid w:val="00C20910"/>
    <w:rsid w:val="00C21874"/>
    <w:rsid w:val="00C236AA"/>
    <w:rsid w:val="00C24A44"/>
    <w:rsid w:val="00C270AA"/>
    <w:rsid w:val="00C3085A"/>
    <w:rsid w:val="00C32344"/>
    <w:rsid w:val="00C35EE5"/>
    <w:rsid w:val="00C376C6"/>
    <w:rsid w:val="00C4638D"/>
    <w:rsid w:val="00C5646D"/>
    <w:rsid w:val="00C639C4"/>
    <w:rsid w:val="00C643A7"/>
    <w:rsid w:val="00C7005E"/>
    <w:rsid w:val="00C72C8E"/>
    <w:rsid w:val="00C77081"/>
    <w:rsid w:val="00C808BF"/>
    <w:rsid w:val="00C856E2"/>
    <w:rsid w:val="00C93CBB"/>
    <w:rsid w:val="00C943B3"/>
    <w:rsid w:val="00CB7270"/>
    <w:rsid w:val="00CC1A37"/>
    <w:rsid w:val="00CD22E3"/>
    <w:rsid w:val="00CD2B87"/>
    <w:rsid w:val="00CD35B0"/>
    <w:rsid w:val="00CD3D7B"/>
    <w:rsid w:val="00CD5011"/>
    <w:rsid w:val="00CE31DC"/>
    <w:rsid w:val="00CF297C"/>
    <w:rsid w:val="00CF32C1"/>
    <w:rsid w:val="00D1442D"/>
    <w:rsid w:val="00D4547B"/>
    <w:rsid w:val="00D50072"/>
    <w:rsid w:val="00D61549"/>
    <w:rsid w:val="00D7297A"/>
    <w:rsid w:val="00D945D9"/>
    <w:rsid w:val="00DA4BFB"/>
    <w:rsid w:val="00DB72F3"/>
    <w:rsid w:val="00DC2E30"/>
    <w:rsid w:val="00DC5C27"/>
    <w:rsid w:val="00DD0FE8"/>
    <w:rsid w:val="00DD3F78"/>
    <w:rsid w:val="00DD5662"/>
    <w:rsid w:val="00DE1D2E"/>
    <w:rsid w:val="00DE493E"/>
    <w:rsid w:val="00DF3491"/>
    <w:rsid w:val="00E04D41"/>
    <w:rsid w:val="00E06018"/>
    <w:rsid w:val="00E06F75"/>
    <w:rsid w:val="00E1563B"/>
    <w:rsid w:val="00E35F7B"/>
    <w:rsid w:val="00E67A89"/>
    <w:rsid w:val="00E725B9"/>
    <w:rsid w:val="00E74D2B"/>
    <w:rsid w:val="00E75FC0"/>
    <w:rsid w:val="00E83C1A"/>
    <w:rsid w:val="00EA1038"/>
    <w:rsid w:val="00EA778A"/>
    <w:rsid w:val="00EB3E85"/>
    <w:rsid w:val="00EC4FBA"/>
    <w:rsid w:val="00ED0714"/>
    <w:rsid w:val="00F05B02"/>
    <w:rsid w:val="00F11BB6"/>
    <w:rsid w:val="00F44F75"/>
    <w:rsid w:val="00F4662D"/>
    <w:rsid w:val="00F51C6E"/>
    <w:rsid w:val="00F52D2B"/>
    <w:rsid w:val="00F541EB"/>
    <w:rsid w:val="00F5644C"/>
    <w:rsid w:val="00F66EAC"/>
    <w:rsid w:val="00F96B50"/>
    <w:rsid w:val="00FA7E9B"/>
    <w:rsid w:val="00FB0A4F"/>
    <w:rsid w:val="00FB3884"/>
    <w:rsid w:val="00FB3FF3"/>
    <w:rsid w:val="00FC0FDC"/>
    <w:rsid w:val="00FC5B02"/>
    <w:rsid w:val="00FD180F"/>
    <w:rsid w:val="00FD6343"/>
    <w:rsid w:val="00FE6B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885B7E"/>
    <w:pPr>
      <w:keepNext/>
      <w:keepLines/>
      <w:numPr>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7081"/>
    <w:pPr>
      <w:keepNext/>
      <w:keepLines/>
      <w:numPr>
        <w:ilvl w:val="1"/>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5B7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C77081"/>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semiHidden/>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bricklink.com/v2/main.pag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5.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3</TotalTime>
  <Pages>10</Pages>
  <Words>1287</Words>
  <Characters>73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dc:title>
  <dc:subject/>
  <dc:creator>DAN Booth</dc:creator>
  <cp:keywords/>
  <dc:description/>
  <cp:lastModifiedBy>DAN Booth</cp:lastModifiedBy>
  <cp:revision>317</cp:revision>
  <dcterms:created xsi:type="dcterms:W3CDTF">2021-11-15T18:57:00Z</dcterms:created>
  <dcterms:modified xsi:type="dcterms:W3CDTF">2021-11-21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